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lber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lberta, Ontar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lberta, Queb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ritish Columb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nitob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ion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va Scot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ntar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ueb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skatchewa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qu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, 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quid, Sol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, 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l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5T21:14:58Z</dcterms:created>
  <dcterms:modified xsi:type="dcterms:W3CDTF">2024-07-05T21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